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  <w:lang w:val="en-NZ"/>
        </w:rPr>
        <w:id w:val="-73268692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6190CF4" w14:textId="77777777" w:rsidR="00C4292B" w:rsidRDefault="00C4292B">
          <w:pPr>
            <w:pStyle w:val="TOCHeading"/>
          </w:pPr>
          <w:r>
            <w:t>Table of Contents</w:t>
          </w:r>
        </w:p>
        <w:p w14:paraId="7A12AB21" w14:textId="77777777" w:rsidR="00C4292B" w:rsidRDefault="00C4292B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528071481" w:history="1">
            <w:r w:rsidRPr="00DE536F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b w:val="0"/>
                <w:bCs w:val="0"/>
                <w:i w:val="0"/>
                <w:iCs w:val="0"/>
                <w:noProof/>
              </w:rPr>
              <w:tab/>
            </w:r>
            <w:r w:rsidRPr="00DE536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71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BFD8F" w14:textId="77777777" w:rsidR="00C4292B" w:rsidRDefault="00B632EA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528071482" w:history="1">
            <w:r w:rsidR="00C4292B" w:rsidRPr="00DE536F">
              <w:rPr>
                <w:rStyle w:val="Hyperlink"/>
                <w:noProof/>
              </w:rPr>
              <w:t>2</w:t>
            </w:r>
            <w:r w:rsidR="00C4292B">
              <w:rPr>
                <w:rFonts w:eastAsiaTheme="minorEastAsia"/>
                <w:b w:val="0"/>
                <w:bCs w:val="0"/>
                <w:i w:val="0"/>
                <w:iCs w:val="0"/>
                <w:noProof/>
              </w:rPr>
              <w:tab/>
            </w:r>
            <w:r w:rsidR="00C4292B" w:rsidRPr="00DE536F">
              <w:rPr>
                <w:rStyle w:val="Hyperlink"/>
                <w:noProof/>
              </w:rPr>
              <w:t>Test1</w:t>
            </w:r>
            <w:r w:rsidR="00C4292B">
              <w:rPr>
                <w:noProof/>
                <w:webHidden/>
              </w:rPr>
              <w:tab/>
            </w:r>
            <w:r w:rsidR="00C4292B">
              <w:rPr>
                <w:noProof/>
                <w:webHidden/>
              </w:rPr>
              <w:fldChar w:fldCharType="begin"/>
            </w:r>
            <w:r w:rsidR="00C4292B">
              <w:rPr>
                <w:noProof/>
                <w:webHidden/>
              </w:rPr>
              <w:instrText xml:space="preserve"> PAGEREF _Toc528071482 \h </w:instrText>
            </w:r>
            <w:r w:rsidR="00C4292B">
              <w:rPr>
                <w:noProof/>
                <w:webHidden/>
              </w:rPr>
            </w:r>
            <w:r w:rsidR="00C4292B">
              <w:rPr>
                <w:noProof/>
                <w:webHidden/>
              </w:rPr>
              <w:fldChar w:fldCharType="separate"/>
            </w:r>
            <w:r w:rsidR="00C4292B">
              <w:rPr>
                <w:noProof/>
                <w:webHidden/>
              </w:rPr>
              <w:t>2</w:t>
            </w:r>
            <w:r w:rsidR="00C4292B">
              <w:rPr>
                <w:noProof/>
                <w:webHidden/>
              </w:rPr>
              <w:fldChar w:fldCharType="end"/>
            </w:r>
          </w:hyperlink>
        </w:p>
        <w:p w14:paraId="4D7B386E" w14:textId="77777777" w:rsidR="00C4292B" w:rsidRDefault="00B632EA">
          <w:pPr>
            <w:pStyle w:val="TOC2"/>
            <w:tabs>
              <w:tab w:val="left" w:pos="960"/>
              <w:tab w:val="right" w:leader="dot" w:pos="901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528071483" w:history="1">
            <w:r w:rsidR="00C4292B" w:rsidRPr="00DE536F">
              <w:rPr>
                <w:rStyle w:val="Hyperlink"/>
                <w:noProof/>
              </w:rPr>
              <w:t>2.1</w:t>
            </w:r>
            <w:r w:rsidR="00C4292B">
              <w:rPr>
                <w:rFonts w:eastAsiaTheme="minorEastAsia"/>
                <w:b w:val="0"/>
                <w:bCs w:val="0"/>
                <w:noProof/>
                <w:sz w:val="24"/>
                <w:szCs w:val="24"/>
              </w:rPr>
              <w:tab/>
            </w:r>
            <w:r w:rsidR="00C4292B" w:rsidRPr="00DE536F">
              <w:rPr>
                <w:rStyle w:val="Hyperlink"/>
                <w:noProof/>
              </w:rPr>
              <w:t>Test1-1</w:t>
            </w:r>
            <w:r w:rsidR="00C4292B">
              <w:rPr>
                <w:noProof/>
                <w:webHidden/>
              </w:rPr>
              <w:tab/>
            </w:r>
            <w:r w:rsidR="00C4292B">
              <w:rPr>
                <w:noProof/>
                <w:webHidden/>
              </w:rPr>
              <w:fldChar w:fldCharType="begin"/>
            </w:r>
            <w:r w:rsidR="00C4292B">
              <w:rPr>
                <w:noProof/>
                <w:webHidden/>
              </w:rPr>
              <w:instrText xml:space="preserve"> PAGEREF _Toc528071483 \h </w:instrText>
            </w:r>
            <w:r w:rsidR="00C4292B">
              <w:rPr>
                <w:noProof/>
                <w:webHidden/>
              </w:rPr>
            </w:r>
            <w:r w:rsidR="00C4292B">
              <w:rPr>
                <w:noProof/>
                <w:webHidden/>
              </w:rPr>
              <w:fldChar w:fldCharType="separate"/>
            </w:r>
            <w:r w:rsidR="00C4292B">
              <w:rPr>
                <w:noProof/>
                <w:webHidden/>
              </w:rPr>
              <w:t>2</w:t>
            </w:r>
            <w:r w:rsidR="00C4292B">
              <w:rPr>
                <w:noProof/>
                <w:webHidden/>
              </w:rPr>
              <w:fldChar w:fldCharType="end"/>
            </w:r>
          </w:hyperlink>
        </w:p>
        <w:p w14:paraId="0B30B9DE" w14:textId="77777777" w:rsidR="00C4292B" w:rsidRDefault="00B632EA">
          <w:pPr>
            <w:pStyle w:val="TOC1"/>
            <w:tabs>
              <w:tab w:val="left" w:pos="480"/>
              <w:tab w:val="right" w:leader="dot" w:pos="9010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528071484" w:history="1">
            <w:r w:rsidR="00C4292B" w:rsidRPr="00DE536F">
              <w:rPr>
                <w:rStyle w:val="Hyperlink"/>
                <w:noProof/>
              </w:rPr>
              <w:t>3</w:t>
            </w:r>
            <w:r w:rsidR="00C4292B">
              <w:rPr>
                <w:rFonts w:eastAsiaTheme="minorEastAsia"/>
                <w:b w:val="0"/>
                <w:bCs w:val="0"/>
                <w:i w:val="0"/>
                <w:iCs w:val="0"/>
                <w:noProof/>
              </w:rPr>
              <w:tab/>
            </w:r>
            <w:r w:rsidR="00C4292B" w:rsidRPr="00DE536F">
              <w:rPr>
                <w:rStyle w:val="Hyperlink"/>
                <w:noProof/>
              </w:rPr>
              <w:t>Test 3</w:t>
            </w:r>
            <w:r w:rsidR="00C4292B">
              <w:rPr>
                <w:noProof/>
                <w:webHidden/>
              </w:rPr>
              <w:tab/>
            </w:r>
            <w:r w:rsidR="00C4292B">
              <w:rPr>
                <w:noProof/>
                <w:webHidden/>
              </w:rPr>
              <w:fldChar w:fldCharType="begin"/>
            </w:r>
            <w:r w:rsidR="00C4292B">
              <w:rPr>
                <w:noProof/>
                <w:webHidden/>
              </w:rPr>
              <w:instrText xml:space="preserve"> PAGEREF _Toc528071484 \h </w:instrText>
            </w:r>
            <w:r w:rsidR="00C4292B">
              <w:rPr>
                <w:noProof/>
                <w:webHidden/>
              </w:rPr>
            </w:r>
            <w:r w:rsidR="00C4292B">
              <w:rPr>
                <w:noProof/>
                <w:webHidden/>
              </w:rPr>
              <w:fldChar w:fldCharType="separate"/>
            </w:r>
            <w:r w:rsidR="00C4292B">
              <w:rPr>
                <w:noProof/>
                <w:webHidden/>
              </w:rPr>
              <w:t>2</w:t>
            </w:r>
            <w:r w:rsidR="00C4292B">
              <w:rPr>
                <w:noProof/>
                <w:webHidden/>
              </w:rPr>
              <w:fldChar w:fldCharType="end"/>
            </w:r>
          </w:hyperlink>
        </w:p>
        <w:p w14:paraId="67572E52" w14:textId="77777777" w:rsidR="00C4292B" w:rsidRDefault="00C4292B">
          <w:r>
            <w:rPr>
              <w:b/>
              <w:bCs/>
              <w:noProof/>
            </w:rPr>
            <w:fldChar w:fldCharType="end"/>
          </w:r>
        </w:p>
      </w:sdtContent>
    </w:sdt>
    <w:p w14:paraId="1698F43B" w14:textId="77777777" w:rsidR="00095AFE" w:rsidRDefault="00095AFE" w:rsidP="00C4292B">
      <w:pPr>
        <w:pStyle w:val="Heading1"/>
        <w:numPr>
          <w:ilvl w:val="0"/>
          <w:numId w:val="0"/>
        </w:numPr>
        <w:ind w:left="432"/>
      </w:pPr>
    </w:p>
    <w:p w14:paraId="04DE3941" w14:textId="77777777" w:rsidR="00C4292B" w:rsidRDefault="00C4292B"/>
    <w:p w14:paraId="5C472078" w14:textId="77777777" w:rsidR="00C4292B" w:rsidRDefault="00C4292B"/>
    <w:p w14:paraId="2FB57BBA" w14:textId="77777777" w:rsidR="00C4292B" w:rsidRDefault="00C4292B"/>
    <w:p w14:paraId="60586A22" w14:textId="77777777" w:rsidR="00C4292B" w:rsidRDefault="00C4292B"/>
    <w:p w14:paraId="3AEC72D8" w14:textId="77777777" w:rsidR="00C4292B" w:rsidRDefault="00C4292B"/>
    <w:p w14:paraId="1BFE8FCE" w14:textId="77777777" w:rsidR="00C4292B" w:rsidRDefault="00C4292B"/>
    <w:p w14:paraId="0FDF8251" w14:textId="77777777" w:rsidR="00C4292B" w:rsidRDefault="00C4292B"/>
    <w:p w14:paraId="0C9724E9" w14:textId="77777777" w:rsidR="00C4292B" w:rsidRDefault="00C4292B"/>
    <w:p w14:paraId="1D6FBD10" w14:textId="77777777" w:rsidR="00C4292B" w:rsidRDefault="00C4292B"/>
    <w:p w14:paraId="62B4CE0D" w14:textId="77777777" w:rsidR="00C4292B" w:rsidRDefault="00C4292B"/>
    <w:p w14:paraId="4D51AE40" w14:textId="77777777" w:rsidR="00C4292B" w:rsidRDefault="00C4292B"/>
    <w:p w14:paraId="5196ABCF" w14:textId="77777777" w:rsidR="00C4292B" w:rsidRDefault="00C4292B"/>
    <w:p w14:paraId="1C4A06E2" w14:textId="77777777" w:rsidR="00C4292B" w:rsidRDefault="00C4292B"/>
    <w:p w14:paraId="5EF6C80B" w14:textId="77777777" w:rsidR="00C4292B" w:rsidRDefault="00C4292B"/>
    <w:p w14:paraId="3C6533D3" w14:textId="77777777" w:rsidR="00C4292B" w:rsidRDefault="00C4292B"/>
    <w:p w14:paraId="1181F9BA" w14:textId="77777777" w:rsidR="00C4292B" w:rsidRDefault="00C4292B"/>
    <w:p w14:paraId="42560067" w14:textId="77777777" w:rsidR="00C4292B" w:rsidRDefault="00C4292B"/>
    <w:p w14:paraId="785A5338" w14:textId="77777777" w:rsidR="00C4292B" w:rsidRDefault="00C4292B"/>
    <w:p w14:paraId="3C378973" w14:textId="77777777" w:rsidR="00C4292B" w:rsidRDefault="00C4292B"/>
    <w:p w14:paraId="39A0CF3A" w14:textId="77777777" w:rsidR="00C4292B" w:rsidRDefault="00C4292B"/>
    <w:p w14:paraId="693AC4BA" w14:textId="77777777" w:rsidR="00C4292B" w:rsidRDefault="00C4292B"/>
    <w:p w14:paraId="0E99F98D" w14:textId="77777777" w:rsidR="00C4292B" w:rsidRDefault="00C4292B"/>
    <w:p w14:paraId="440751DE" w14:textId="77777777" w:rsidR="00C4292B" w:rsidRDefault="00C4292B"/>
    <w:p w14:paraId="67DC7B9A" w14:textId="77777777" w:rsidR="00C4292B" w:rsidRDefault="00C4292B"/>
    <w:p w14:paraId="107EA781" w14:textId="77777777" w:rsidR="00C4292B" w:rsidRDefault="00C4292B"/>
    <w:p w14:paraId="65ECAA32" w14:textId="77777777" w:rsidR="00C4292B" w:rsidRDefault="00C4292B"/>
    <w:p w14:paraId="434A320E" w14:textId="77777777" w:rsidR="00C4292B" w:rsidRDefault="00C4292B"/>
    <w:p w14:paraId="106F2086" w14:textId="77777777" w:rsidR="00C4292B" w:rsidRDefault="00C4292B"/>
    <w:p w14:paraId="123F7B91" w14:textId="77777777" w:rsidR="00C4292B" w:rsidRDefault="00C4292B"/>
    <w:p w14:paraId="287416B6" w14:textId="77777777" w:rsidR="00C4292B" w:rsidRDefault="00C4292B"/>
    <w:p w14:paraId="0897FDF7" w14:textId="77777777" w:rsidR="00C4292B" w:rsidRDefault="00C4292B"/>
    <w:p w14:paraId="49F6A8E6" w14:textId="77777777" w:rsidR="00C4292B" w:rsidRDefault="00C4292B"/>
    <w:p w14:paraId="16BA53ED" w14:textId="77777777" w:rsidR="00C4292B" w:rsidRDefault="00C4292B"/>
    <w:p w14:paraId="053272CF" w14:textId="77777777" w:rsidR="00C4292B" w:rsidRDefault="00C4292B"/>
    <w:p w14:paraId="7B6B1C27" w14:textId="77777777" w:rsidR="00C4292B" w:rsidRDefault="00C4292B"/>
    <w:p w14:paraId="572403C5" w14:textId="77777777" w:rsidR="00C4292B" w:rsidRDefault="00C4292B"/>
    <w:p w14:paraId="1BB1834C" w14:textId="77777777" w:rsidR="00C4292B" w:rsidRDefault="00C4292B"/>
    <w:p w14:paraId="0406AF37" w14:textId="77777777" w:rsidR="00C4292B" w:rsidRDefault="00C4292B"/>
    <w:p w14:paraId="0F7C71BA" w14:textId="77777777" w:rsidR="00C4292B" w:rsidRDefault="00C4292B"/>
    <w:p w14:paraId="3423AE82" w14:textId="77777777" w:rsidR="00C4292B" w:rsidRDefault="00C4292B"/>
    <w:p w14:paraId="57EA8512" w14:textId="77777777" w:rsidR="00C4292B" w:rsidRDefault="00C4292B"/>
    <w:p w14:paraId="5AFFE731" w14:textId="77777777" w:rsidR="00C4292B" w:rsidRDefault="00C4292B"/>
    <w:p w14:paraId="265532F8" w14:textId="77777777" w:rsidR="00C4292B" w:rsidRDefault="00C4292B"/>
    <w:p w14:paraId="2D912AB6" w14:textId="77777777" w:rsidR="00C4292B" w:rsidRDefault="00C4292B"/>
    <w:p w14:paraId="3520610F" w14:textId="77777777" w:rsidR="00C4292B" w:rsidRPr="00C4292B" w:rsidRDefault="00C4292B" w:rsidP="00C4292B">
      <w:pPr>
        <w:pStyle w:val="Heading1"/>
      </w:pPr>
      <w:bookmarkStart w:id="0" w:name="_Toc528071481"/>
      <w:r w:rsidRPr="00C4292B">
        <w:t>Introduction</w:t>
      </w:r>
      <w:bookmarkEnd w:id="0"/>
    </w:p>
    <w:p w14:paraId="3638473B" w14:textId="77777777" w:rsidR="00C4292B" w:rsidRDefault="00C4292B" w:rsidP="00C4292B">
      <w:proofErr w:type="spellStart"/>
      <w:r>
        <w:t>Sdfsdfsdhfbjsdfbjahbf</w:t>
      </w:r>
      <w:proofErr w:type="spellEnd"/>
    </w:p>
    <w:p w14:paraId="2811608D" w14:textId="77777777" w:rsidR="00C4292B" w:rsidRDefault="00C4292B" w:rsidP="00C4292B">
      <w:proofErr w:type="spellStart"/>
      <w:r>
        <w:t>Sgbfshgbsbgsjgbsjgksbgksjg</w:t>
      </w:r>
      <w:proofErr w:type="spellEnd"/>
    </w:p>
    <w:p w14:paraId="3DB1CAF4" w14:textId="77777777" w:rsidR="00C4292B" w:rsidRDefault="00C4292B" w:rsidP="00C4292B"/>
    <w:p w14:paraId="68C3C24A" w14:textId="77777777" w:rsidR="00C4292B" w:rsidRDefault="00C4292B" w:rsidP="00C4292B"/>
    <w:p w14:paraId="39016DF2" w14:textId="77777777" w:rsidR="00C4292B" w:rsidRDefault="00C4292B" w:rsidP="00C4292B"/>
    <w:p w14:paraId="06E3A752" w14:textId="77777777" w:rsidR="00C4292B" w:rsidRDefault="00C4292B" w:rsidP="00C4292B">
      <w:pPr>
        <w:pStyle w:val="Heading1"/>
      </w:pPr>
      <w:bookmarkStart w:id="1" w:name="_Toc528071482"/>
      <w:r>
        <w:t>Test1</w:t>
      </w:r>
      <w:bookmarkEnd w:id="1"/>
    </w:p>
    <w:p w14:paraId="6696B66D" w14:textId="6FD5FA87" w:rsidR="00C4292B" w:rsidRDefault="00C4292B" w:rsidP="00C4292B"/>
    <w:p w14:paraId="7EF90E84" w14:textId="270A18C2" w:rsidR="00B632EA" w:rsidRDefault="00B632EA" w:rsidP="00C4292B">
      <w:r>
        <w:t xml:space="preserve">Type </w:t>
      </w:r>
      <w:proofErr w:type="spellStart"/>
      <w:r>
        <w:t>cheyam</w:t>
      </w:r>
      <w:proofErr w:type="spellEnd"/>
    </w:p>
    <w:p w14:paraId="4964927B" w14:textId="77777777" w:rsidR="00B632EA" w:rsidRDefault="00B632EA" w:rsidP="00C4292B">
      <w:bookmarkStart w:id="2" w:name="_GoBack"/>
      <w:bookmarkEnd w:id="2"/>
    </w:p>
    <w:p w14:paraId="3EE151EF" w14:textId="77777777" w:rsidR="00C4292B" w:rsidRPr="00C4292B" w:rsidRDefault="00C4292B" w:rsidP="00C4292B">
      <w:pPr>
        <w:pStyle w:val="Heading2"/>
      </w:pPr>
      <w:bookmarkStart w:id="3" w:name="_Toc528071483"/>
      <w:r>
        <w:t>Test1-1</w:t>
      </w:r>
      <w:bookmarkEnd w:id="3"/>
    </w:p>
    <w:p w14:paraId="65110B99" w14:textId="77777777" w:rsidR="00C4292B" w:rsidRDefault="00C4292B" w:rsidP="00C4292B"/>
    <w:p w14:paraId="59F6DB40" w14:textId="77777777" w:rsidR="00C4292B" w:rsidRDefault="00C4292B" w:rsidP="00C4292B">
      <w:pPr>
        <w:pStyle w:val="Heading1"/>
      </w:pPr>
      <w:bookmarkStart w:id="4" w:name="_Toc528071484"/>
      <w:r>
        <w:t>Test 3</w:t>
      </w:r>
      <w:bookmarkEnd w:id="4"/>
    </w:p>
    <w:p w14:paraId="6E460AF3" w14:textId="77777777" w:rsidR="00C4292B" w:rsidRDefault="00C4292B" w:rsidP="00C4292B">
      <w:proofErr w:type="spellStart"/>
      <w:r>
        <w:t>Xzdz</w:t>
      </w:r>
      <w:proofErr w:type="spellEnd"/>
    </w:p>
    <w:p w14:paraId="101F1147" w14:textId="3F90974D" w:rsidR="00C4292B" w:rsidRDefault="007C1458" w:rsidP="00C4292B">
      <w:proofErr w:type="spellStart"/>
      <w:r>
        <w:t>S</w:t>
      </w:r>
      <w:r w:rsidR="00C4292B">
        <w:t>ddsdfds</w:t>
      </w:r>
      <w:proofErr w:type="spellEnd"/>
    </w:p>
    <w:p w14:paraId="622B4581" w14:textId="290941F6" w:rsidR="007C1458" w:rsidRDefault="007C1458" w:rsidP="00C4292B"/>
    <w:p w14:paraId="63343DCD" w14:textId="6B05C002" w:rsidR="007C1458" w:rsidRDefault="007C1458" w:rsidP="00C4292B">
      <w:proofErr w:type="spellStart"/>
      <w:r>
        <w:t>Pinne</w:t>
      </w:r>
      <w:proofErr w:type="spellEnd"/>
      <w:r>
        <w:t xml:space="preserve"> </w:t>
      </w:r>
      <w:proofErr w:type="spellStart"/>
      <w:r>
        <w:t>enthegilum</w:t>
      </w:r>
      <w:proofErr w:type="spellEnd"/>
      <w:r>
        <w:t xml:space="preserve"> </w:t>
      </w:r>
      <w:proofErr w:type="spellStart"/>
      <w:r>
        <w:t>cheythalloo</w:t>
      </w:r>
      <w:proofErr w:type="spellEnd"/>
    </w:p>
    <w:p w14:paraId="56A40E34" w14:textId="77777777" w:rsidR="007C1458" w:rsidRPr="00C4292B" w:rsidRDefault="007C1458" w:rsidP="00C4292B"/>
    <w:sectPr w:rsidR="007C1458" w:rsidRPr="00C4292B" w:rsidSect="00D1247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041130"/>
    <w:multiLevelType w:val="multilevel"/>
    <w:tmpl w:val="1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jUwNzc2NrWwNDJV0lEKTi0uzszPAykwrAUAEJGB9CwAAAA="/>
  </w:docVars>
  <w:rsids>
    <w:rsidRoot w:val="00C4292B"/>
    <w:rsid w:val="00095AFE"/>
    <w:rsid w:val="00567FEF"/>
    <w:rsid w:val="007C1458"/>
    <w:rsid w:val="00B632EA"/>
    <w:rsid w:val="00C4292B"/>
    <w:rsid w:val="00D12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E8153"/>
  <w15:chartTrackingRefBased/>
  <w15:docId w15:val="{BE4C9600-D6E4-E141-AFD1-D7D699EF6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N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292B"/>
    <w:pPr>
      <w:keepNext/>
      <w:keepLines/>
      <w:numPr>
        <w:numId w:val="1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92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292B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292B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292B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292B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292B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292B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292B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9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4292B"/>
    <w:pPr>
      <w:numPr>
        <w:numId w:val="0"/>
      </w:num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C4292B"/>
    <w:pPr>
      <w:spacing w:before="12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C4292B"/>
    <w:pPr>
      <w:spacing w:before="12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C4292B"/>
    <w:pPr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4292B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4292B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4292B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4292B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4292B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4292B"/>
    <w:pPr>
      <w:ind w:left="1920"/>
    </w:pPr>
    <w:rPr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292B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4292B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C4292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C4292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4292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292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292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292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292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292B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29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292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DDCD85-240D-49E4-97AB-C20F42813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80</Words>
  <Characters>462</Characters>
  <Application>Microsoft Office Word</Application>
  <DocSecurity>0</DocSecurity>
  <Lines>3</Lines>
  <Paragraphs>1</Paragraphs>
  <ScaleCrop>false</ScaleCrop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thin Varghese</dc:creator>
  <cp:keywords/>
  <dc:description/>
  <cp:lastModifiedBy>Sushil Cherian</cp:lastModifiedBy>
  <cp:revision>4</cp:revision>
  <dcterms:created xsi:type="dcterms:W3CDTF">2018-10-23T02:17:00Z</dcterms:created>
  <dcterms:modified xsi:type="dcterms:W3CDTF">2018-10-23T02:25:00Z</dcterms:modified>
</cp:coreProperties>
</file>